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8FE326" w14:textId="210A256A" w:rsidR="006452A0" w:rsidRPr="006452A0" w:rsidRDefault="006452A0" w:rsidP="002B523F">
      <w:pPr>
        <w:pStyle w:val="NormalWeb"/>
        <w:spacing w:before="0" w:beforeAutospacing="0" w:after="240" w:afterAutospacing="0" w:line="276" w:lineRule="auto"/>
        <w:jc w:val="both"/>
        <w:rPr>
          <w:rFonts w:cs="Times New Roman"/>
          <w:b/>
          <w:bCs/>
          <w:color w:val="000000" w:themeColor="text1"/>
        </w:rPr>
      </w:pPr>
      <w:bookmarkStart w:id="0" w:name="_Hlk47773426"/>
      <w:r w:rsidRPr="006452A0">
        <w:rPr>
          <w:rFonts w:cs="Times New Roman"/>
          <w:b/>
          <w:bCs/>
          <w:color w:val="0D0D0D" w:themeColor="text1" w:themeTint="F2"/>
        </w:rPr>
        <w:t xml:space="preserve">Focus Group Guide </w:t>
      </w:r>
      <w:bookmarkStart w:id="1" w:name="_Hlk41229603"/>
      <w:r w:rsidRPr="006452A0">
        <w:rPr>
          <w:rFonts w:cs="Times New Roman"/>
          <w:b/>
          <w:bCs/>
          <w:color w:val="0D0D0D" w:themeColor="text1" w:themeTint="F2"/>
        </w:rPr>
        <w:t xml:space="preserve">for women hospitality </w:t>
      </w:r>
      <w:bookmarkEnd w:id="1"/>
      <w:r w:rsidRPr="006452A0">
        <w:rPr>
          <w:rFonts w:cs="Times New Roman"/>
          <w:b/>
          <w:bCs/>
          <w:color w:val="0D0D0D" w:themeColor="text1" w:themeTint="F2"/>
        </w:rPr>
        <w:t>workplace workers</w:t>
      </w:r>
    </w:p>
    <w:p w14:paraId="488197CD" w14:textId="0BC06283" w:rsidR="002B523F" w:rsidRDefault="002B523F" w:rsidP="002B523F">
      <w:pPr>
        <w:pStyle w:val="NormalWeb"/>
        <w:spacing w:before="0" w:beforeAutospacing="0" w:after="240" w:afterAutospacing="0" w:line="276" w:lineRule="auto"/>
        <w:jc w:val="both"/>
        <w:rPr>
          <w:rFonts w:cs="Times New Roman"/>
          <w:b/>
          <w:color w:val="000000" w:themeColor="text1"/>
        </w:rPr>
      </w:pPr>
      <w:r w:rsidRPr="009E1385">
        <w:rPr>
          <w:rFonts w:cs="Times New Roman"/>
          <w:b/>
          <w:bCs/>
          <w:color w:val="000000" w:themeColor="text1"/>
        </w:rPr>
        <w:t>Consent form</w:t>
      </w:r>
    </w:p>
    <w:p w14:paraId="5753C7EB" w14:textId="63D048B1" w:rsidR="002B523F" w:rsidRPr="002B523F" w:rsidRDefault="002B523F" w:rsidP="002B523F">
      <w:pPr>
        <w:pStyle w:val="NormalWeb"/>
        <w:spacing w:before="0" w:beforeAutospacing="0" w:after="240" w:afterAutospacing="0" w:line="276" w:lineRule="auto"/>
        <w:jc w:val="both"/>
        <w:rPr>
          <w:rFonts w:cs="Times New Roman"/>
          <w:b/>
          <w:color w:val="000000" w:themeColor="text1"/>
        </w:rPr>
      </w:pPr>
      <w:r w:rsidRPr="009E1385">
        <w:rPr>
          <w:rFonts w:cs="Times New Roman"/>
          <w:bCs/>
          <w:color w:val="000000" w:themeColor="text1"/>
        </w:rPr>
        <w:t xml:space="preserve">With the due understanding of the information above, are you willing to participate in the study?     Yes </w:t>
      </w:r>
      <w:r w:rsidRPr="009E1385">
        <w:rPr>
          <w:rFonts w:cs="Times New Roman"/>
          <w:bCs/>
          <w:color w:val="000000" w:themeColor="text1"/>
        </w:rPr>
        <w:sym w:font="Symbol" w:char="F07F"/>
      </w:r>
    </w:p>
    <w:p w14:paraId="442976F6" w14:textId="77777777" w:rsidR="002B523F" w:rsidRPr="009E1385" w:rsidRDefault="002B523F" w:rsidP="002B523F">
      <w:pPr>
        <w:pStyle w:val="BodyText3"/>
        <w:spacing w:after="240"/>
        <w:rPr>
          <w:color w:val="000000" w:themeColor="text1"/>
        </w:rPr>
      </w:pPr>
      <w:r w:rsidRPr="009E1385">
        <w:rPr>
          <w:color w:val="000000" w:themeColor="text1"/>
        </w:rPr>
        <w:t xml:space="preserve"> I, the undersigned, have been informed and understood that the purpose of this particular research project. I have been told that the information I give will be used only for this study; my identity, the information I provide will be treated confidentially. I have also been informed that I can refuse to participate in the study, not to respond to the question If I am not interested or stop responding to the interview at any time in the process. Based on the above information, I agree to participate in the research voluntarily.</w:t>
      </w:r>
    </w:p>
    <w:p w14:paraId="05C58720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Signature/finger print of the participants </w:t>
      </w:r>
    </w:p>
    <w:p w14:paraId="05DD7C3E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1. Signature/finger print ________________   date _______________ </w:t>
      </w:r>
    </w:p>
    <w:p w14:paraId="1CF4110B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2. Signature/finger print ________________   date _______________ </w:t>
      </w:r>
    </w:p>
    <w:p w14:paraId="5A3EA784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3. Signature/finger print ________________   date _______________ </w:t>
      </w:r>
    </w:p>
    <w:p w14:paraId="30AD4899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4. Signature/finger print ________________   date _______________ </w:t>
      </w:r>
    </w:p>
    <w:p w14:paraId="02C6E0AA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5. Signature/finger print ________________   date _______________ </w:t>
      </w:r>
    </w:p>
    <w:p w14:paraId="22A58D63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6. Signature/finger print ________________   date _______________. </w:t>
      </w:r>
    </w:p>
    <w:p w14:paraId="442DC836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7. Signature/finger print ________________   date _______________ </w:t>
      </w:r>
    </w:p>
    <w:p w14:paraId="2B66A7C5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8. Signature/finger print ________________   date _______________.  </w:t>
      </w:r>
    </w:p>
    <w:p w14:paraId="1C3EF67A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9. Signature/finger print ________________   date _______________ </w:t>
      </w:r>
    </w:p>
    <w:p w14:paraId="36826BDB" w14:textId="77777777" w:rsidR="002B523F" w:rsidRPr="009E1385" w:rsidRDefault="002B523F" w:rsidP="002B523F">
      <w:pPr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 xml:space="preserve">10. Signature/finger print ________________ date _______________ </w:t>
      </w:r>
    </w:p>
    <w:p w14:paraId="4470799D" w14:textId="77777777" w:rsidR="002B523F" w:rsidRPr="009E1385" w:rsidRDefault="002B523F" w:rsidP="002B523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>Proceed with the interview</w:t>
      </w:r>
    </w:p>
    <w:p w14:paraId="29F659B2" w14:textId="77777777" w:rsidR="002B523F" w:rsidRPr="009E1385" w:rsidRDefault="002B523F" w:rsidP="002B523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>Terminate the interview</w:t>
      </w:r>
    </w:p>
    <w:p w14:paraId="6ADBDD73" w14:textId="77777777" w:rsidR="002B523F" w:rsidRPr="009E1385" w:rsidRDefault="002B523F" w:rsidP="002B523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Name of moderator _____________________Signature: __________________</w:t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</w:p>
    <w:p w14:paraId="0FCB722D" w14:textId="77777777" w:rsidR="002B523F" w:rsidRPr="009E1385" w:rsidRDefault="002B523F" w:rsidP="002B523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Name of note taker _____________________signature: ___________________</w:t>
      </w:r>
    </w:p>
    <w:p w14:paraId="0AE7E352" w14:textId="77777777" w:rsidR="002B523F" w:rsidRPr="009E1385" w:rsidRDefault="002B523F" w:rsidP="002B523F">
      <w:pPr>
        <w:pStyle w:val="NoSpacing"/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/>
          <w:color w:val="000000" w:themeColor="text1"/>
          <w:sz w:val="24"/>
          <w:szCs w:val="24"/>
        </w:rPr>
        <w:t>Name of coordinator ________________________Signature: __________________</w:t>
      </w:r>
    </w:p>
    <w:p w14:paraId="7D087263" w14:textId="77777777" w:rsidR="002B523F" w:rsidRPr="009E1385" w:rsidRDefault="002B523F" w:rsidP="002B523F">
      <w:pPr>
        <w:pStyle w:val="NoSpacing"/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/>
          <w:color w:val="000000" w:themeColor="text1"/>
          <w:sz w:val="24"/>
          <w:szCs w:val="24"/>
        </w:rPr>
        <w:t>Date: ____________________________________</w:t>
      </w:r>
    </w:p>
    <w:p w14:paraId="4819499C" w14:textId="77777777" w:rsidR="002B523F" w:rsidRPr="009E1385" w:rsidRDefault="002B523F" w:rsidP="002B523F">
      <w:pPr>
        <w:pStyle w:val="NoSpacing"/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/>
          <w:color w:val="000000" w:themeColor="text1"/>
          <w:sz w:val="24"/>
          <w:szCs w:val="24"/>
        </w:rPr>
        <w:t>Note:   In case of any unclarity you can communicate the principal investigator through the telephone Number:  +251-913-288-238.</w:t>
      </w:r>
    </w:p>
    <w:p w14:paraId="0D29B314" w14:textId="77777777" w:rsidR="002B523F" w:rsidRPr="009E1385" w:rsidRDefault="002B523F" w:rsidP="002B523F">
      <w:pPr>
        <w:pStyle w:val="NoSpacing"/>
        <w:spacing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13C7ABBC" w14:textId="77777777" w:rsidR="002B523F" w:rsidRPr="009E1385" w:rsidRDefault="002B523F" w:rsidP="002B523F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art I: General Information</w:t>
      </w:r>
    </w:p>
    <w:p w14:paraId="6E13F7E0" w14:textId="77777777" w:rsidR="002B523F" w:rsidRPr="009E1385" w:rsidRDefault="002B523F" w:rsidP="002B523F">
      <w:pPr>
        <w:pStyle w:val="BodyTex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te of the interview</w:t>
      </w:r>
      <w:r w:rsidRPr="009E138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____/______/________/</w:t>
      </w:r>
    </w:p>
    <w:p w14:paraId="0F194F81" w14:textId="77777777" w:rsidR="002B523F" w:rsidRPr="009E1385" w:rsidRDefault="002B523F" w:rsidP="002B523F">
      <w:pPr>
        <w:pStyle w:val="BodyTex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udio file no: _______________________ code no___________________</w:t>
      </w:r>
    </w:p>
    <w:p w14:paraId="590BB68B" w14:textId="77777777" w:rsidR="002B523F" w:rsidRPr="009E1385" w:rsidRDefault="002B523F" w:rsidP="002B523F">
      <w:pPr>
        <w:pStyle w:val="BodyTex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enue: Blue Nile Hotel</w:t>
      </w: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oftHyphen/>
      </w:r>
    </w:p>
    <w:p w14:paraId="3166D28E" w14:textId="77777777" w:rsidR="002B523F" w:rsidRPr="009E1385" w:rsidRDefault="002B523F" w:rsidP="002B523F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Number of the participants: ___________________________</w:t>
      </w:r>
    </w:p>
    <w:p w14:paraId="50A8662E" w14:textId="77777777" w:rsidR="002B523F" w:rsidRPr="009E1385" w:rsidRDefault="002B523F" w:rsidP="002B523F">
      <w:pPr>
        <w:pStyle w:val="BodyTex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tegory of the interview</w:t>
      </w: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: Women working in hospitality workplaces</w:t>
      </w:r>
    </w:p>
    <w:p w14:paraId="6764CF52" w14:textId="77777777" w:rsidR="002B523F" w:rsidRPr="009E1385" w:rsidRDefault="002B523F" w:rsidP="002B523F">
      <w:pPr>
        <w:pStyle w:val="Body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Part II.  Respondents Background</w:t>
      </w:r>
    </w:p>
    <w:p w14:paraId="21726A1D" w14:textId="77777777" w:rsidR="002B523F" w:rsidRPr="009E1385" w:rsidRDefault="002B523F" w:rsidP="002B523F">
      <w:pPr>
        <w:pStyle w:val="Body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(Do not write their name, code as P1, p2, p3…. p12 under the column headed P. cod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75"/>
        <w:gridCol w:w="990"/>
        <w:gridCol w:w="630"/>
        <w:gridCol w:w="2790"/>
        <w:gridCol w:w="1530"/>
        <w:gridCol w:w="1350"/>
        <w:gridCol w:w="1059"/>
      </w:tblGrid>
      <w:tr w:rsidR="002B523F" w:rsidRPr="009E1385" w14:paraId="4B5D7B1D" w14:textId="77777777" w:rsidTr="00642B06">
        <w:trPr>
          <w:trHeight w:val="242"/>
        </w:trPr>
        <w:tc>
          <w:tcPr>
            <w:tcW w:w="775" w:type="dxa"/>
          </w:tcPr>
          <w:p w14:paraId="3D5D8E89" w14:textId="77777777" w:rsidR="002B523F" w:rsidRPr="009E1385" w:rsidRDefault="002B523F" w:rsidP="00642B0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NO</w:t>
            </w:r>
          </w:p>
        </w:tc>
        <w:tc>
          <w:tcPr>
            <w:tcW w:w="990" w:type="dxa"/>
          </w:tcPr>
          <w:p w14:paraId="4931F9DB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. code </w:t>
            </w:r>
          </w:p>
        </w:tc>
        <w:tc>
          <w:tcPr>
            <w:tcW w:w="630" w:type="dxa"/>
          </w:tcPr>
          <w:p w14:paraId="1D4B2977" w14:textId="77777777" w:rsidR="002B523F" w:rsidRPr="009E1385" w:rsidRDefault="002B523F" w:rsidP="00642B06">
            <w:pPr>
              <w:spacing w:after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ge </w:t>
            </w:r>
          </w:p>
        </w:tc>
        <w:tc>
          <w:tcPr>
            <w:tcW w:w="2790" w:type="dxa"/>
          </w:tcPr>
          <w:p w14:paraId="67828B13" w14:textId="77777777" w:rsidR="002B523F" w:rsidRPr="009E1385" w:rsidRDefault="002B523F" w:rsidP="00642B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ducational status </w:t>
            </w:r>
          </w:p>
        </w:tc>
        <w:tc>
          <w:tcPr>
            <w:tcW w:w="1530" w:type="dxa"/>
          </w:tcPr>
          <w:p w14:paraId="161E57BC" w14:textId="77777777" w:rsidR="002B523F" w:rsidRPr="009E1385" w:rsidRDefault="002B523F" w:rsidP="00642B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oles </w:t>
            </w:r>
          </w:p>
        </w:tc>
        <w:tc>
          <w:tcPr>
            <w:tcW w:w="1350" w:type="dxa"/>
          </w:tcPr>
          <w:p w14:paraId="25187621" w14:textId="77777777" w:rsidR="002B523F" w:rsidRPr="009E1385" w:rsidRDefault="002B523F" w:rsidP="00642B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rth place</w:t>
            </w:r>
          </w:p>
        </w:tc>
        <w:tc>
          <w:tcPr>
            <w:tcW w:w="1059" w:type="dxa"/>
          </w:tcPr>
          <w:p w14:paraId="3678979F" w14:textId="77777777" w:rsidR="002B523F" w:rsidRPr="009E1385" w:rsidRDefault="002B523F" w:rsidP="00642B0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ebele </w:t>
            </w:r>
          </w:p>
        </w:tc>
      </w:tr>
      <w:tr w:rsidR="002B523F" w:rsidRPr="009E1385" w14:paraId="1DE4DD73" w14:textId="77777777" w:rsidTr="00642B06">
        <w:trPr>
          <w:trHeight w:val="350"/>
        </w:trPr>
        <w:tc>
          <w:tcPr>
            <w:tcW w:w="775" w:type="dxa"/>
          </w:tcPr>
          <w:p w14:paraId="5C48E4E5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990" w:type="dxa"/>
          </w:tcPr>
          <w:p w14:paraId="73820B77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5EFED21C" w14:textId="77777777" w:rsidR="002B523F" w:rsidRPr="009E1385" w:rsidRDefault="002B523F" w:rsidP="00642B06">
            <w:pPr>
              <w:pStyle w:val="Default"/>
              <w:tabs>
                <w:tab w:val="left" w:pos="213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790" w:type="dxa"/>
          </w:tcPr>
          <w:p w14:paraId="70CF5C01" w14:textId="77777777" w:rsidR="002B523F" w:rsidRPr="009E1385" w:rsidRDefault="002B523F" w:rsidP="00642B06">
            <w:pPr>
              <w:pStyle w:val="Default"/>
              <w:tabs>
                <w:tab w:val="left" w:pos="213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30" w:type="dxa"/>
          </w:tcPr>
          <w:p w14:paraId="5E09786A" w14:textId="77777777" w:rsidR="002B523F" w:rsidRPr="009E1385" w:rsidRDefault="002B523F" w:rsidP="00642B06">
            <w:pPr>
              <w:pStyle w:val="Default"/>
              <w:tabs>
                <w:tab w:val="left" w:pos="213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0" w:type="dxa"/>
          </w:tcPr>
          <w:p w14:paraId="2C5D63A2" w14:textId="77777777" w:rsidR="002B523F" w:rsidRPr="009E1385" w:rsidRDefault="002B523F" w:rsidP="00642B06">
            <w:pPr>
              <w:pStyle w:val="Default"/>
              <w:tabs>
                <w:tab w:val="left" w:pos="213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59" w:type="dxa"/>
          </w:tcPr>
          <w:p w14:paraId="15C411A0" w14:textId="77777777" w:rsidR="002B523F" w:rsidRPr="009E1385" w:rsidRDefault="002B523F" w:rsidP="00642B06">
            <w:pPr>
              <w:pStyle w:val="Default"/>
              <w:tabs>
                <w:tab w:val="left" w:pos="213"/>
              </w:tabs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2B523F" w:rsidRPr="009E1385" w14:paraId="5F248E80" w14:textId="77777777" w:rsidTr="00642B06">
        <w:trPr>
          <w:trHeight w:val="233"/>
        </w:trPr>
        <w:tc>
          <w:tcPr>
            <w:tcW w:w="775" w:type="dxa"/>
          </w:tcPr>
          <w:p w14:paraId="701052B3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990" w:type="dxa"/>
          </w:tcPr>
          <w:p w14:paraId="3D4199A2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8AFB864" w14:textId="77777777" w:rsidR="002B523F" w:rsidRPr="009E1385" w:rsidRDefault="002B523F" w:rsidP="00642B06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8419452" w14:textId="77777777" w:rsidR="002B523F" w:rsidRPr="009E1385" w:rsidRDefault="002B523F" w:rsidP="00642B06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76E3C5E8" w14:textId="77777777" w:rsidR="002B523F" w:rsidRPr="009E1385" w:rsidRDefault="002B523F" w:rsidP="00642B06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B2C575C" w14:textId="77777777" w:rsidR="002B523F" w:rsidRPr="009E1385" w:rsidRDefault="002B523F" w:rsidP="00642B06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0F20247D" w14:textId="77777777" w:rsidR="002B523F" w:rsidRPr="009E1385" w:rsidRDefault="002B523F" w:rsidP="00642B06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509ABFD9" w14:textId="77777777" w:rsidTr="00642B06">
        <w:trPr>
          <w:trHeight w:val="242"/>
        </w:trPr>
        <w:tc>
          <w:tcPr>
            <w:tcW w:w="775" w:type="dxa"/>
          </w:tcPr>
          <w:p w14:paraId="187B9C18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59200528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C72B177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170EE53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317C57A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A3B985C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2B50AA1C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3CAE3FFC" w14:textId="77777777" w:rsidTr="00642B06">
        <w:trPr>
          <w:trHeight w:val="278"/>
        </w:trPr>
        <w:tc>
          <w:tcPr>
            <w:tcW w:w="775" w:type="dxa"/>
          </w:tcPr>
          <w:p w14:paraId="5BBED334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42B956E5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5B476356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5CBAB36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1817C7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F90B95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4E235630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6B2A7325" w14:textId="77777777" w:rsidTr="00642B06">
        <w:trPr>
          <w:trHeight w:val="215"/>
        </w:trPr>
        <w:tc>
          <w:tcPr>
            <w:tcW w:w="775" w:type="dxa"/>
          </w:tcPr>
          <w:p w14:paraId="03D98A81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4BA3362D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F6248D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89160E9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C3F8756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C37CD07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43C156C4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70906BE6" w14:textId="77777777" w:rsidTr="00642B06">
        <w:trPr>
          <w:trHeight w:val="242"/>
        </w:trPr>
        <w:tc>
          <w:tcPr>
            <w:tcW w:w="775" w:type="dxa"/>
          </w:tcPr>
          <w:p w14:paraId="56903964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75F6A158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1989C04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6A6006C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96B0733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A0012CF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5FDE5C86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6B30EE61" w14:textId="77777777" w:rsidTr="00642B06">
        <w:trPr>
          <w:trHeight w:val="278"/>
        </w:trPr>
        <w:tc>
          <w:tcPr>
            <w:tcW w:w="775" w:type="dxa"/>
          </w:tcPr>
          <w:p w14:paraId="6F8853FB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5C0AC715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2484570F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40C998B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726B1AB9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1ED1203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4ED8B8A8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41D8F72E" w14:textId="77777777" w:rsidTr="00642B06">
        <w:trPr>
          <w:trHeight w:val="323"/>
        </w:trPr>
        <w:tc>
          <w:tcPr>
            <w:tcW w:w="775" w:type="dxa"/>
          </w:tcPr>
          <w:p w14:paraId="4F35E7EA" w14:textId="77777777" w:rsidR="002B523F" w:rsidRPr="009E1385" w:rsidRDefault="002B523F" w:rsidP="002B523F">
            <w:pPr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90" w:type="dxa"/>
          </w:tcPr>
          <w:p w14:paraId="620ECC67" w14:textId="77777777" w:rsidR="002B523F" w:rsidRPr="009E1385" w:rsidRDefault="002B523F" w:rsidP="00642B06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CC487CC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90" w:type="dxa"/>
          </w:tcPr>
          <w:p w14:paraId="4A9A8B07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5D4775E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2F4133C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59" w:type="dxa"/>
          </w:tcPr>
          <w:p w14:paraId="4892C694" w14:textId="77777777" w:rsidR="002B523F" w:rsidRPr="009E1385" w:rsidRDefault="002B523F" w:rsidP="00642B06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18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725"/>
        <w:gridCol w:w="7229"/>
        <w:gridCol w:w="1170"/>
      </w:tblGrid>
      <w:tr w:rsidR="002B523F" w:rsidRPr="009E1385" w14:paraId="4157D9FD" w14:textId="77777777" w:rsidTr="00642B06">
        <w:tc>
          <w:tcPr>
            <w:tcW w:w="725" w:type="dxa"/>
          </w:tcPr>
          <w:bookmarkEnd w:id="0"/>
          <w:p w14:paraId="3B8F6A44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7229" w:type="dxa"/>
          </w:tcPr>
          <w:p w14:paraId="07EC8248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s</w:t>
            </w:r>
          </w:p>
        </w:tc>
        <w:tc>
          <w:tcPr>
            <w:tcW w:w="1170" w:type="dxa"/>
          </w:tcPr>
          <w:p w14:paraId="174EB3E3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mark</w:t>
            </w:r>
          </w:p>
        </w:tc>
      </w:tr>
      <w:tr w:rsidR="002B523F" w:rsidRPr="009E1385" w14:paraId="0E39DCAA" w14:textId="77777777" w:rsidTr="00642B06">
        <w:trPr>
          <w:trHeight w:val="200"/>
        </w:trPr>
        <w:tc>
          <w:tcPr>
            <w:tcW w:w="725" w:type="dxa"/>
          </w:tcPr>
          <w:p w14:paraId="6252A689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</w:t>
            </w:r>
          </w:p>
        </w:tc>
        <w:tc>
          <w:tcPr>
            <w:tcW w:w="7229" w:type="dxa"/>
          </w:tcPr>
          <w:p w14:paraId="17CBB7A1" w14:textId="77777777" w:rsidR="002B523F" w:rsidRPr="009E1385" w:rsidRDefault="002B523F" w:rsidP="00642B06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How do you understand sexual harassment?</w:t>
            </w:r>
          </w:p>
        </w:tc>
        <w:tc>
          <w:tcPr>
            <w:tcW w:w="1170" w:type="dxa"/>
          </w:tcPr>
          <w:p w14:paraId="7D505781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7B1E3F01" w14:textId="77777777" w:rsidTr="00642B06">
        <w:tc>
          <w:tcPr>
            <w:tcW w:w="725" w:type="dxa"/>
          </w:tcPr>
          <w:p w14:paraId="5CD30F57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2</w:t>
            </w:r>
          </w:p>
        </w:tc>
        <w:tc>
          <w:tcPr>
            <w:tcW w:w="7229" w:type="dxa"/>
          </w:tcPr>
          <w:p w14:paraId="2800758B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Can you tell us about any related acts of sexual violence to the women working in Hospitality workplaces? Probes: </w:t>
            </w:r>
            <w:r w:rsidRPr="009E13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Sexual jokes, Attempted to draw you into sexual banter, Made offensive sexual remarks in public or private, Attempted to make a romantic relationship with you, Treated you differently because of your sex, </w:t>
            </w:r>
            <w:r w:rsidRPr="009E1385">
              <w:rPr>
                <w:rFonts w:ascii="Times New Roman" w:hAnsi="Times New Roman" w:cs="Times New Roman"/>
                <w:iCs/>
                <w:color w:val="000000" w:themeColor="text1"/>
                <w:spacing w:val="-14"/>
                <w:sz w:val="24"/>
                <w:szCs w:val="24"/>
              </w:rPr>
              <w:t xml:space="preserve">Made you feel like you were being bribed with rewards or consequences, </w:t>
            </w:r>
            <w:r w:rsidRPr="009E1385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Touched in an uncomfortable way</w:t>
            </w:r>
          </w:p>
        </w:tc>
        <w:tc>
          <w:tcPr>
            <w:tcW w:w="1170" w:type="dxa"/>
          </w:tcPr>
          <w:p w14:paraId="34AA0F6B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103C035F" w14:textId="77777777" w:rsidTr="00642B06">
        <w:tc>
          <w:tcPr>
            <w:tcW w:w="725" w:type="dxa"/>
          </w:tcPr>
          <w:p w14:paraId="5263FFF9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3</w:t>
            </w:r>
          </w:p>
        </w:tc>
        <w:tc>
          <w:tcPr>
            <w:tcW w:w="7229" w:type="dxa"/>
          </w:tcPr>
          <w:p w14:paraId="615FE1F9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w frequently acts of sexual harassment against women working in hospitality workplaces occur in your working place?</w:t>
            </w:r>
          </w:p>
        </w:tc>
        <w:tc>
          <w:tcPr>
            <w:tcW w:w="1170" w:type="dxa"/>
          </w:tcPr>
          <w:p w14:paraId="366D0A97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260CE76B" w14:textId="77777777" w:rsidTr="00642B06">
        <w:tc>
          <w:tcPr>
            <w:tcW w:w="725" w:type="dxa"/>
          </w:tcPr>
          <w:p w14:paraId="695A160C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4</w:t>
            </w:r>
          </w:p>
        </w:tc>
        <w:tc>
          <w:tcPr>
            <w:tcW w:w="7229" w:type="dxa"/>
          </w:tcPr>
          <w:p w14:paraId="400CAF96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Who are the potential perpetrators of sexual harassment the women working in hospitality workplaces?  </w:t>
            </w:r>
          </w:p>
          <w:p w14:paraId="41B8F68B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lastRenderedPageBreak/>
              <w:t>Probe: customer, supervisor manager, co-worker</w:t>
            </w:r>
          </w:p>
        </w:tc>
        <w:tc>
          <w:tcPr>
            <w:tcW w:w="1170" w:type="dxa"/>
          </w:tcPr>
          <w:p w14:paraId="6FD6FF4C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57740EFA" w14:textId="77777777" w:rsidTr="00642B06">
        <w:tc>
          <w:tcPr>
            <w:tcW w:w="725" w:type="dxa"/>
          </w:tcPr>
          <w:p w14:paraId="5816C16C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</w:t>
            </w:r>
          </w:p>
        </w:tc>
        <w:tc>
          <w:tcPr>
            <w:tcW w:w="7229" w:type="dxa"/>
          </w:tcPr>
          <w:p w14:paraId="7C0725FF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here do you go when you seek help concerning sexual harassment perpetration?</w:t>
            </w:r>
          </w:p>
        </w:tc>
        <w:tc>
          <w:tcPr>
            <w:tcW w:w="1170" w:type="dxa"/>
          </w:tcPr>
          <w:p w14:paraId="394998B4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0EE04752" w14:textId="77777777" w:rsidTr="00642B06">
        <w:tc>
          <w:tcPr>
            <w:tcW w:w="725" w:type="dxa"/>
          </w:tcPr>
          <w:p w14:paraId="1A6F61A4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6</w:t>
            </w:r>
          </w:p>
        </w:tc>
        <w:tc>
          <w:tcPr>
            <w:tcW w:w="7229" w:type="dxa"/>
          </w:tcPr>
          <w:p w14:paraId="3E019BBB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pacing w:val="-2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pacing w:val="-2"/>
                <w:sz w:val="24"/>
                <w:szCs w:val="24"/>
              </w:rPr>
              <w:t xml:space="preserve">What do you think is the cause of sexual harassment against </w:t>
            </w: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omen working in hospitality workplaces</w:t>
            </w:r>
            <w:r w:rsidRPr="009E1385">
              <w:rPr>
                <w:rFonts w:ascii="Times New Roman" w:hAnsi="Times New Roman" w:cs="Times New Roman"/>
                <w:color w:val="000000" w:themeColor="text1"/>
                <w:spacing w:val="-2"/>
                <w:sz w:val="24"/>
                <w:szCs w:val="24"/>
              </w:rPr>
              <w:t xml:space="preserve">? </w:t>
            </w:r>
            <w:r w:rsidRPr="009E1385">
              <w:rPr>
                <w:rFonts w:ascii="Times New Roman" w:hAnsi="Times New Roman" w:cs="Times New Roman"/>
                <w:b/>
                <w:color w:val="000000" w:themeColor="text1"/>
                <w:spacing w:val="-2"/>
                <w:sz w:val="24"/>
                <w:szCs w:val="24"/>
              </w:rPr>
              <w:t>Probe:</w:t>
            </w:r>
            <w:r w:rsidRPr="009E1385">
              <w:rPr>
                <w:rFonts w:ascii="Times New Roman" w:hAnsi="Times New Roman" w:cs="Times New Roman"/>
                <w:color w:val="000000" w:themeColor="text1"/>
                <w:spacing w:val="-2"/>
                <w:sz w:val="24"/>
                <w:szCs w:val="24"/>
              </w:rPr>
              <w:t xml:space="preserve"> Behavior, Clothing,</w:t>
            </w:r>
          </w:p>
        </w:tc>
        <w:tc>
          <w:tcPr>
            <w:tcW w:w="1170" w:type="dxa"/>
          </w:tcPr>
          <w:p w14:paraId="5EC035E4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26277E6C" w14:textId="77777777" w:rsidTr="00642B06">
        <w:trPr>
          <w:trHeight w:val="350"/>
        </w:trPr>
        <w:tc>
          <w:tcPr>
            <w:tcW w:w="725" w:type="dxa"/>
          </w:tcPr>
          <w:p w14:paraId="4D1CBFF3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7</w:t>
            </w:r>
          </w:p>
        </w:tc>
        <w:tc>
          <w:tcPr>
            <w:tcW w:w="7229" w:type="dxa"/>
          </w:tcPr>
          <w:p w14:paraId="62FC98BA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hat do you think is/are the impact of sexual harassment </w:t>
            </w:r>
            <w:r w:rsidRPr="009E1385">
              <w:rPr>
                <w:rFonts w:ascii="Times New Roman" w:hAnsi="Times New Roman" w:cs="Times New Roman"/>
                <w:color w:val="000000" w:themeColor="text1"/>
                <w:spacing w:val="-2"/>
                <w:sz w:val="24"/>
                <w:szCs w:val="24"/>
              </w:rPr>
              <w:t xml:space="preserve">against </w:t>
            </w: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omen working in hospitality workplaces</w:t>
            </w: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? Probe: Sexually transmitted disease, Mental health, Suicidal behavior, Social ostracisation.</w:t>
            </w:r>
          </w:p>
        </w:tc>
        <w:tc>
          <w:tcPr>
            <w:tcW w:w="1170" w:type="dxa"/>
          </w:tcPr>
          <w:p w14:paraId="0F7C1467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62642" w:rsidRPr="009E1385" w14:paraId="269CC86A" w14:textId="77777777" w:rsidTr="00642B06">
        <w:trPr>
          <w:trHeight w:val="350"/>
        </w:trPr>
        <w:tc>
          <w:tcPr>
            <w:tcW w:w="725" w:type="dxa"/>
          </w:tcPr>
          <w:p w14:paraId="41100078" w14:textId="37411070" w:rsidR="00D62642" w:rsidRPr="009E1385" w:rsidRDefault="00D62642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8</w:t>
            </w:r>
          </w:p>
        </w:tc>
        <w:tc>
          <w:tcPr>
            <w:tcW w:w="7229" w:type="dxa"/>
          </w:tcPr>
          <w:p w14:paraId="1DEECE51" w14:textId="5E855024" w:rsidR="00D62642" w:rsidRPr="009E1385" w:rsidRDefault="00D62642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Anything else you would like to add?</w:t>
            </w:r>
          </w:p>
        </w:tc>
        <w:tc>
          <w:tcPr>
            <w:tcW w:w="1170" w:type="dxa"/>
          </w:tcPr>
          <w:p w14:paraId="6D6DC148" w14:textId="77777777" w:rsidR="00D62642" w:rsidRPr="009E1385" w:rsidRDefault="00D62642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D2D51B2" w14:textId="77777777" w:rsidR="00D62642" w:rsidRDefault="00D62642"/>
    <w:tbl>
      <w:tblPr>
        <w:tblpPr w:leftFromText="180" w:rightFromText="180" w:vertAnchor="text" w:horzAnchor="margin" w:tblpY="18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725"/>
        <w:gridCol w:w="7229"/>
        <w:gridCol w:w="1170"/>
      </w:tblGrid>
      <w:tr w:rsidR="002B523F" w:rsidRPr="009E1385" w14:paraId="094D9C86" w14:textId="77777777" w:rsidTr="00642B06">
        <w:tc>
          <w:tcPr>
            <w:tcW w:w="725" w:type="dxa"/>
          </w:tcPr>
          <w:p w14:paraId="5429C841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8</w:t>
            </w:r>
          </w:p>
        </w:tc>
        <w:tc>
          <w:tcPr>
            <w:tcW w:w="7229" w:type="dxa"/>
          </w:tcPr>
          <w:p w14:paraId="1C7550D9" w14:textId="77777777" w:rsidR="002B523F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hat have been/are the practice and trends of responding to sexual harassment against women working in hospitality workplaces?</w:t>
            </w:r>
          </w:p>
          <w:p w14:paraId="7CC686EE" w14:textId="77777777" w:rsidR="00F85353" w:rsidRDefault="00F85353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Probe:</w:t>
            </w:r>
          </w:p>
          <w:p w14:paraId="0CCC0975" w14:textId="77777777" w:rsidR="00F85353" w:rsidRPr="00B249DF" w:rsidRDefault="00F85353" w:rsidP="00B249DF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B249DF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hat are the barriers that you face during your responses?</w:t>
            </w:r>
          </w:p>
          <w:p w14:paraId="61F44957" w14:textId="4FA02993" w:rsidR="00F85353" w:rsidRPr="00B249DF" w:rsidRDefault="00F85353" w:rsidP="00B249DF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B249DF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What deter you </w:t>
            </w:r>
            <w:r w:rsidR="00944A2F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from responding</w:t>
            </w:r>
            <w:r w:rsidRPr="00B249DF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to sexual harassment that you experience?</w:t>
            </w:r>
          </w:p>
        </w:tc>
        <w:tc>
          <w:tcPr>
            <w:tcW w:w="1170" w:type="dxa"/>
          </w:tcPr>
          <w:p w14:paraId="73AE85BD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117EEAA2" w14:textId="77777777" w:rsidTr="00642B06">
        <w:trPr>
          <w:trHeight w:val="530"/>
        </w:trPr>
        <w:tc>
          <w:tcPr>
            <w:tcW w:w="725" w:type="dxa"/>
          </w:tcPr>
          <w:p w14:paraId="017A73B6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9</w:t>
            </w:r>
          </w:p>
        </w:tc>
        <w:tc>
          <w:tcPr>
            <w:tcW w:w="7229" w:type="dxa"/>
          </w:tcPr>
          <w:p w14:paraId="51B5B4FA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re there opportunities for working with law enforcement agents and health workers to ensure the collaborative and integrated approach against the sexual harassment of women working in hospitality workplaces?</w:t>
            </w:r>
          </w:p>
        </w:tc>
        <w:tc>
          <w:tcPr>
            <w:tcW w:w="1170" w:type="dxa"/>
          </w:tcPr>
          <w:p w14:paraId="42ECCCF0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7296B69A" w14:textId="77777777" w:rsidTr="00642B06">
        <w:tc>
          <w:tcPr>
            <w:tcW w:w="725" w:type="dxa"/>
          </w:tcPr>
          <w:p w14:paraId="4CFBFB5A" w14:textId="77777777" w:rsidR="002B523F" w:rsidRPr="009E1385" w:rsidRDefault="002B523F" w:rsidP="00642B06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0</w:t>
            </w:r>
          </w:p>
        </w:tc>
        <w:tc>
          <w:tcPr>
            <w:tcW w:w="7229" w:type="dxa"/>
          </w:tcPr>
          <w:p w14:paraId="79E695DE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What is your assessment of existing laws on sexual harassment against women working in hospitality workplaces?</w:t>
            </w:r>
          </w:p>
        </w:tc>
        <w:tc>
          <w:tcPr>
            <w:tcW w:w="1170" w:type="dxa"/>
          </w:tcPr>
          <w:p w14:paraId="1E104E40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183AD815" w14:textId="77777777" w:rsidTr="00642B06">
        <w:tc>
          <w:tcPr>
            <w:tcW w:w="725" w:type="dxa"/>
          </w:tcPr>
          <w:p w14:paraId="1AE82B7B" w14:textId="77777777" w:rsidR="002B523F" w:rsidRPr="009E1385" w:rsidRDefault="002B523F" w:rsidP="00642B06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1</w:t>
            </w:r>
          </w:p>
        </w:tc>
        <w:tc>
          <w:tcPr>
            <w:tcW w:w="7229" w:type="dxa"/>
          </w:tcPr>
          <w:p w14:paraId="0704E16F" w14:textId="77777777" w:rsidR="00F85353" w:rsidRDefault="002B523F" w:rsidP="00642B06">
            <w:pPr>
              <w:pStyle w:val="Style2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 xml:space="preserve">What do you think are the possible solutions for sexual harassment against </w:t>
            </w: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omen working in hospitality </w:t>
            </w:r>
            <w:r w:rsidRPr="009E1385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workplaces</w:t>
            </w:r>
            <w:r w:rsidRPr="009E1385">
              <w:rPr>
                <w:rFonts w:ascii="Times New Roman" w:hAnsi="Times New Roman" w:cs="Times New Roman"/>
                <w:color w:val="000000" w:themeColor="text1"/>
              </w:rPr>
              <w:t>?</w:t>
            </w:r>
          </w:p>
          <w:p w14:paraId="57D8D923" w14:textId="17FAAE7E" w:rsidR="002B523F" w:rsidRPr="009E1385" w:rsidRDefault="002B523F" w:rsidP="00642B06">
            <w:pPr>
              <w:pStyle w:val="Style2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 xml:space="preserve"> Probe: Training for </w:t>
            </w: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omen working in hospitality </w:t>
            </w:r>
            <w:r w:rsidRPr="009E1385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workplaces?</w:t>
            </w:r>
            <w:r w:rsidRPr="009E1385">
              <w:rPr>
                <w:rFonts w:ascii="Times New Roman" w:hAnsi="Times New Roman" w:cs="Times New Roman"/>
                <w:color w:val="000000" w:themeColor="text1"/>
              </w:rPr>
              <w:t xml:space="preserve"> Formulate and implement rules and regulations, awareness of customers about sexual harassment, </w:t>
            </w:r>
            <w:r w:rsidRPr="009E1385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how can this be improved upon?</w:t>
            </w:r>
          </w:p>
        </w:tc>
        <w:tc>
          <w:tcPr>
            <w:tcW w:w="1170" w:type="dxa"/>
          </w:tcPr>
          <w:p w14:paraId="350EEA2F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B523F" w:rsidRPr="009E1385" w14:paraId="3D2C66AD" w14:textId="77777777" w:rsidTr="00642B06">
        <w:tc>
          <w:tcPr>
            <w:tcW w:w="725" w:type="dxa"/>
          </w:tcPr>
          <w:p w14:paraId="24804A4A" w14:textId="77777777" w:rsidR="002B523F" w:rsidRPr="009E1385" w:rsidRDefault="002B523F" w:rsidP="00642B06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2</w:t>
            </w:r>
          </w:p>
        </w:tc>
        <w:tc>
          <w:tcPr>
            <w:tcW w:w="7229" w:type="dxa"/>
          </w:tcPr>
          <w:p w14:paraId="68AEB63F" w14:textId="77777777" w:rsidR="002B523F" w:rsidRPr="009E1385" w:rsidRDefault="002B523F" w:rsidP="00642B06">
            <w:pPr>
              <w:pStyle w:val="ListParagraph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Anything else you would like to add?</w:t>
            </w:r>
          </w:p>
        </w:tc>
        <w:tc>
          <w:tcPr>
            <w:tcW w:w="1170" w:type="dxa"/>
          </w:tcPr>
          <w:p w14:paraId="11928607" w14:textId="77777777" w:rsidR="002B523F" w:rsidRPr="009E1385" w:rsidRDefault="002B523F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6F0F661" w14:textId="77777777" w:rsidR="00D01B70" w:rsidRDefault="00D01B70"/>
    <w:sectPr w:rsidR="00D01B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aramond">
    <w:altName w:val="Cambria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18"/>
    <w:multiLevelType w:val="hybridMultilevel"/>
    <w:tmpl w:val="D4A09440"/>
    <w:lvl w:ilvl="0" w:tplc="C100D7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3A4067"/>
    <w:multiLevelType w:val="hybridMultilevel"/>
    <w:tmpl w:val="D8C0D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3922D0"/>
    <w:multiLevelType w:val="hybridMultilevel"/>
    <w:tmpl w:val="7D663C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A373F0"/>
    <w:multiLevelType w:val="multilevel"/>
    <w:tmpl w:val="FB28C2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8548C2"/>
    <w:multiLevelType w:val="multilevel"/>
    <w:tmpl w:val="093C82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A8B9E2"/>
    <w:multiLevelType w:val="singleLevel"/>
    <w:tmpl w:val="5AA8B9E2"/>
    <w:lvl w:ilvl="0">
      <w:start w:val="1"/>
      <w:numFmt w:val="decimal"/>
      <w:lvlText w:val="%1."/>
      <w:lvlJc w:val="left"/>
      <w:pPr>
        <w:ind w:left="875" w:hanging="425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3tDA3NbQwNzQ3NDNV0lEKTi0uzszPAykwqQUAZP5/WSwAAAA="/>
  </w:docVars>
  <w:rsids>
    <w:rsidRoot w:val="002817FC"/>
    <w:rsid w:val="002817FC"/>
    <w:rsid w:val="002B523F"/>
    <w:rsid w:val="006452A0"/>
    <w:rsid w:val="00944A2F"/>
    <w:rsid w:val="00B249DF"/>
    <w:rsid w:val="00C510A6"/>
    <w:rsid w:val="00D01B70"/>
    <w:rsid w:val="00D62642"/>
    <w:rsid w:val="00F8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795E6"/>
  <w15:chartTrackingRefBased/>
  <w15:docId w15:val="{DB65FF40-B246-4465-8FAD-A44290C8E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2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BodyText"/>
    <w:rsid w:val="002B523F"/>
  </w:style>
  <w:style w:type="paragraph" w:styleId="BodyText">
    <w:name w:val="Body Text"/>
    <w:basedOn w:val="Normal"/>
    <w:link w:val="BodyTextChar"/>
    <w:unhideWhenUsed/>
    <w:rsid w:val="002B523F"/>
    <w:pPr>
      <w:spacing w:after="120"/>
    </w:pPr>
  </w:style>
  <w:style w:type="character" w:customStyle="1" w:styleId="BodyTextChar1">
    <w:name w:val="Body Text Char1"/>
    <w:basedOn w:val="DefaultParagraphFont"/>
    <w:uiPriority w:val="99"/>
    <w:semiHidden/>
    <w:rsid w:val="002B523F"/>
  </w:style>
  <w:style w:type="character" w:customStyle="1" w:styleId="NormalWebChar">
    <w:name w:val="Normal (Web) Char"/>
    <w:link w:val="NormalWeb"/>
    <w:uiPriority w:val="99"/>
    <w:rsid w:val="002B523F"/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link w:val="NormalWebChar"/>
    <w:uiPriority w:val="99"/>
    <w:unhideWhenUsed/>
    <w:qFormat/>
    <w:rsid w:val="002B523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3Char">
    <w:name w:val="Body Text 3 Char"/>
    <w:link w:val="BodyText3"/>
    <w:rsid w:val="002B523F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rsid w:val="002B523F"/>
    <w:pPr>
      <w:autoSpaceDE w:val="0"/>
      <w:autoSpaceDN w:val="0"/>
      <w:adjustRightInd w:val="0"/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3Char1">
    <w:name w:val="Body Text 3 Char1"/>
    <w:basedOn w:val="DefaultParagraphFont"/>
    <w:uiPriority w:val="99"/>
    <w:semiHidden/>
    <w:rsid w:val="002B523F"/>
    <w:rPr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2B523F"/>
    <w:pPr>
      <w:ind w:left="720"/>
      <w:contextualSpacing/>
    </w:pPr>
    <w:rPr>
      <w:lang w:eastAsia="zh-CN"/>
    </w:rPr>
  </w:style>
  <w:style w:type="paragraph" w:styleId="NoSpacing">
    <w:name w:val="No Spacing"/>
    <w:uiPriority w:val="1"/>
    <w:qFormat/>
    <w:rsid w:val="002B523F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Default">
    <w:name w:val="Default"/>
    <w:qFormat/>
    <w:rsid w:val="002B523F"/>
    <w:pPr>
      <w:autoSpaceDE w:val="0"/>
      <w:autoSpaceDN w:val="0"/>
      <w:adjustRightInd w:val="0"/>
      <w:spacing w:after="0" w:line="240" w:lineRule="auto"/>
    </w:pPr>
    <w:rPr>
      <w:rFonts w:ascii="AGaramond" w:eastAsia="SimSun" w:hAnsi="AGaramond" w:cs="AGaramond"/>
      <w:color w:val="000000"/>
      <w:sz w:val="24"/>
      <w:szCs w:val="24"/>
      <w:lang w:eastAsia="zh-CN"/>
    </w:rPr>
  </w:style>
  <w:style w:type="paragraph" w:customStyle="1" w:styleId="Style2">
    <w:name w:val="_Style 2"/>
    <w:basedOn w:val="Normal"/>
    <w:uiPriority w:val="34"/>
    <w:qFormat/>
    <w:rsid w:val="002B523F"/>
    <w:pPr>
      <w:ind w:left="720"/>
      <w:contextualSpacing/>
    </w:pPr>
    <w:rPr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B523F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25C94-67E8-4F17-AC41-A078B3011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89</Words>
  <Characters>3929</Characters>
  <Application>Microsoft Office Word</Application>
  <DocSecurity>0</DocSecurity>
  <Lines>32</Lines>
  <Paragraphs>9</Paragraphs>
  <ScaleCrop>false</ScaleCrop>
  <Company/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ugeta Dile</dc:creator>
  <cp:keywords/>
  <dc:description/>
  <cp:lastModifiedBy>Mulugeta Dile</cp:lastModifiedBy>
  <cp:revision>8</cp:revision>
  <dcterms:created xsi:type="dcterms:W3CDTF">2020-05-24T12:59:00Z</dcterms:created>
  <dcterms:modified xsi:type="dcterms:W3CDTF">2021-04-07T17:56:00Z</dcterms:modified>
</cp:coreProperties>
</file>